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09B2A" w14:textId="31F44102" w:rsidR="005951D2" w:rsidRDefault="00EB7E85" w:rsidP="00EB7E85">
      <w:pPr>
        <w:pStyle w:val="Heading1"/>
        <w:rPr>
          <w:lang w:val="en-US"/>
        </w:rPr>
      </w:pPr>
      <w:r>
        <w:rPr>
          <w:lang w:val="en-US"/>
        </w:rPr>
        <w:t>Multiple Site-2-Site VPN Tunnel Walkthrough</w:t>
      </w:r>
    </w:p>
    <w:p w14:paraId="026EAAEB" w14:textId="3484AA48" w:rsidR="00EB7E85" w:rsidRDefault="00EB7E85" w:rsidP="00EB7E85">
      <w:pPr>
        <w:rPr>
          <w:lang w:val="en-US"/>
        </w:rPr>
      </w:pPr>
      <w:r>
        <w:rPr>
          <w:lang w:val="en-US"/>
        </w:rPr>
        <w:t>This guide will walk through using the template to create multiple resource groups with associated Virtual Networks and how to connect these systems</w:t>
      </w:r>
    </w:p>
    <w:p w14:paraId="3DDAC043" w14:textId="31A0017E" w:rsidR="00EB7E85" w:rsidRDefault="00EB7E85" w:rsidP="00EB7E85">
      <w:pPr>
        <w:pStyle w:val="Heading2"/>
        <w:rPr>
          <w:lang w:val="en-US"/>
        </w:rPr>
      </w:pPr>
      <w:r>
        <w:rPr>
          <w:lang w:val="en-US"/>
        </w:rPr>
        <w:t>Scenario</w:t>
      </w:r>
    </w:p>
    <w:p w14:paraId="62661756" w14:textId="2385BFD8" w:rsidR="00EB7E85" w:rsidRPr="00EB7E85" w:rsidRDefault="00EB7E85" w:rsidP="00EB7E85">
      <w:pPr>
        <w:rPr>
          <w:lang w:val="en-US"/>
        </w:rPr>
      </w:pPr>
      <w:r>
        <w:rPr>
          <w:noProof/>
        </w:rPr>
        <w:drawing>
          <wp:inline distT="0" distB="0" distL="0" distR="0" wp14:anchorId="5D1D8713" wp14:editId="50D3DA4A">
            <wp:extent cx="9210675" cy="2733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21067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FAEBB" w14:textId="77777777" w:rsidR="00EB7E85" w:rsidRDefault="00EB7E85" w:rsidP="00EB7E8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We will deploy a 3 tier application, Web, App and DB.</w:t>
      </w:r>
    </w:p>
    <w:p w14:paraId="6958C806" w14:textId="77777777" w:rsidR="005029C8" w:rsidRDefault="00EB7E85" w:rsidP="00EB7E8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Will will be deploy the first two template on separate Azure Stack instances </w:t>
      </w:r>
    </w:p>
    <w:p w14:paraId="6187D930" w14:textId="40F9F373" w:rsidR="00EB7E85" w:rsidRDefault="005029C8" w:rsidP="00EB7E8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 ‘</w:t>
      </w:r>
      <w:r w:rsidR="00EB7E85">
        <w:rPr>
          <w:noProof/>
        </w:rPr>
        <w:t>Web</w:t>
      </w:r>
      <w:r>
        <w:rPr>
          <w:noProof/>
        </w:rPr>
        <w:t xml:space="preserve">Tier’ will be deployed on PPE1 </w:t>
      </w:r>
      <w:r w:rsidR="00EB7E85">
        <w:rPr>
          <w:noProof/>
        </w:rPr>
        <w:t xml:space="preserve">and </w:t>
      </w:r>
      <w:r>
        <w:rPr>
          <w:noProof/>
        </w:rPr>
        <w:t>‘</w:t>
      </w:r>
      <w:r w:rsidR="00EB7E85">
        <w:rPr>
          <w:noProof/>
        </w:rPr>
        <w:t>App</w:t>
      </w:r>
      <w:r>
        <w:rPr>
          <w:noProof/>
        </w:rPr>
        <w:t>Tier’ will be deployed on PPE2</w:t>
      </w:r>
    </w:p>
    <w:p w14:paraId="014DCCF8" w14:textId="260A7252" w:rsidR="005029C8" w:rsidRDefault="005029C8" w:rsidP="00EB7E8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We will connected the WebTier and AppTier with an IKE tunnel</w:t>
      </w:r>
    </w:p>
    <w:p w14:paraId="22C9F386" w14:textId="79D06FBB" w:rsidR="00EB7E85" w:rsidRDefault="00EB7E85" w:rsidP="00EB7E85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We will then connect </w:t>
      </w:r>
      <w:r w:rsidR="005029C8">
        <w:rPr>
          <w:noProof/>
        </w:rPr>
        <w:t>the AppTier to an onpremise system that we will call the DBTier</w:t>
      </w:r>
      <w:bookmarkStart w:id="0" w:name="_GoBack"/>
      <w:bookmarkEnd w:id="0"/>
    </w:p>
    <w:p w14:paraId="3194DE54" w14:textId="1E1915E7" w:rsidR="00EB7E85" w:rsidRDefault="005029C8" w:rsidP="005029C8">
      <w:pPr>
        <w:pStyle w:val="Heading2"/>
        <w:rPr>
          <w:lang w:val="en-US"/>
        </w:rPr>
      </w:pPr>
      <w:r>
        <w:rPr>
          <w:lang w:val="en-US"/>
        </w:rPr>
        <w:t>The Process</w:t>
      </w:r>
    </w:p>
    <w:p w14:paraId="7A30A6E6" w14:textId="44FE575A" w:rsidR="005029C8" w:rsidRPr="005029C8" w:rsidRDefault="005029C8" w:rsidP="005029C8">
      <w:pPr>
        <w:rPr>
          <w:lang w:val="en-US"/>
        </w:rPr>
      </w:pPr>
      <w:r>
        <w:rPr>
          <w:lang w:val="en-US"/>
        </w:rPr>
        <w:t>This is a multi-step process illustrated below.  For this scenario we are going to be using the Azure Stack Portal UI.  However, you can use PowerShell or Azure CLI or other CI/CD tool chains capture the outputs and use then as inputs.</w:t>
      </w:r>
    </w:p>
    <w:p w14:paraId="208F743B" w14:textId="6C69EE63" w:rsidR="005029C8" w:rsidRDefault="005029C8" w:rsidP="00EB7E85">
      <w:pPr>
        <w:rPr>
          <w:lang w:val="en-US"/>
        </w:rPr>
      </w:pPr>
      <w:r>
        <w:rPr>
          <w:noProof/>
        </w:rPr>
        <w:drawing>
          <wp:inline distT="0" distB="0" distL="0" distR="0" wp14:anchorId="6B457939" wp14:editId="62CBDD93">
            <wp:extent cx="9867900" cy="4448175"/>
            <wp:effectExtent l="0" t="0" r="0" b="9525"/>
            <wp:docPr id="4" name="Picture 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t tex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790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B2BE0" w14:textId="1C2DF283" w:rsidR="005029C8" w:rsidRDefault="005029C8" w:rsidP="00EB7E85">
      <w:pPr>
        <w:rPr>
          <w:lang w:val="en-US"/>
        </w:rPr>
      </w:pPr>
    </w:p>
    <w:p w14:paraId="29BD3C12" w14:textId="7B08E089" w:rsidR="005029C8" w:rsidRDefault="005029C8" w:rsidP="005029C8">
      <w:pPr>
        <w:pStyle w:val="Heading2"/>
        <w:rPr>
          <w:lang w:val="en-US"/>
        </w:rPr>
      </w:pPr>
      <w:r>
        <w:rPr>
          <w:lang w:val="en-US"/>
        </w:rPr>
        <w:t>Walkthrough</w:t>
      </w:r>
    </w:p>
    <w:p w14:paraId="1E9AD77D" w14:textId="77A75679" w:rsidR="005029C8" w:rsidRDefault="005029C8" w:rsidP="005029C8">
      <w:pPr>
        <w:pStyle w:val="Heading3"/>
        <w:rPr>
          <w:lang w:val="en-US"/>
        </w:rPr>
      </w:pPr>
      <w:r>
        <w:rPr>
          <w:lang w:val="en-US"/>
        </w:rPr>
        <w:t>Deploy ‘</w:t>
      </w:r>
      <w:proofErr w:type="spellStart"/>
      <w:r>
        <w:rPr>
          <w:lang w:val="en-US"/>
        </w:rPr>
        <w:t>WebTier</w:t>
      </w:r>
      <w:proofErr w:type="spellEnd"/>
      <w:r>
        <w:rPr>
          <w:lang w:val="en-US"/>
        </w:rPr>
        <w:t>’ to Azure Stack</w:t>
      </w:r>
      <w:r w:rsidR="00177A37">
        <w:rPr>
          <w:lang w:val="en-US"/>
        </w:rPr>
        <w:t xml:space="preserve"> Instances PPE1</w:t>
      </w:r>
    </w:p>
    <w:p w14:paraId="69AD64F4" w14:textId="6A8E8836" w:rsidR="00177A37" w:rsidRDefault="00177A37" w:rsidP="00177A37">
      <w:pPr>
        <w:rPr>
          <w:lang w:val="en-US"/>
        </w:rPr>
      </w:pPr>
    </w:p>
    <w:p w14:paraId="790C72EE" w14:textId="284409AD" w:rsidR="00D545B1" w:rsidRDefault="00D545B1" w:rsidP="00D545B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pen the portal and create a resource</w:t>
      </w:r>
    </w:p>
    <w:p w14:paraId="7044E7F3" w14:textId="77777777" w:rsidR="00D545B1" w:rsidRDefault="00D545B1" w:rsidP="00177A37">
      <w:pPr>
        <w:pStyle w:val="ListParagraph"/>
        <w:numPr>
          <w:ilvl w:val="0"/>
          <w:numId w:val="2"/>
        </w:numPr>
        <w:rPr>
          <w:lang w:val="en-US"/>
        </w:rPr>
      </w:pPr>
      <w:r w:rsidRPr="00D545B1">
        <w:rPr>
          <w:lang w:val="en-US"/>
        </w:rPr>
        <w:t>Select Template Deployment</w:t>
      </w:r>
    </w:p>
    <w:p w14:paraId="28E8865A" w14:textId="69D9F01C" w:rsidR="00177A37" w:rsidRDefault="00177A37" w:rsidP="00177A37">
      <w:pPr>
        <w:pStyle w:val="ListParagraph"/>
        <w:numPr>
          <w:ilvl w:val="0"/>
          <w:numId w:val="2"/>
        </w:numPr>
        <w:rPr>
          <w:lang w:val="en-US"/>
        </w:rPr>
      </w:pPr>
      <w:r w:rsidRPr="00177A37">
        <w:rPr>
          <w:lang w:val="en-US"/>
        </w:rPr>
        <w:drawing>
          <wp:inline distT="0" distB="0" distL="0" distR="0" wp14:anchorId="5B4945EF" wp14:editId="4A20DD63">
            <wp:extent cx="5250938" cy="317182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8818" cy="317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5782" w14:textId="77777777" w:rsidR="00D545B1" w:rsidRPr="00D545B1" w:rsidRDefault="00D545B1" w:rsidP="00177A37">
      <w:pPr>
        <w:pStyle w:val="ListParagraph"/>
        <w:numPr>
          <w:ilvl w:val="0"/>
          <w:numId w:val="2"/>
        </w:numPr>
        <w:rPr>
          <w:lang w:val="en-US"/>
        </w:rPr>
      </w:pPr>
    </w:p>
    <w:p w14:paraId="430BB40C" w14:textId="77777777" w:rsidR="005029C8" w:rsidRPr="005029C8" w:rsidRDefault="005029C8" w:rsidP="005029C8">
      <w:pPr>
        <w:rPr>
          <w:lang w:val="en-US"/>
        </w:rPr>
      </w:pPr>
    </w:p>
    <w:p w14:paraId="00C64077" w14:textId="77777777" w:rsidR="005029C8" w:rsidRPr="005029C8" w:rsidRDefault="005029C8" w:rsidP="005029C8">
      <w:pPr>
        <w:rPr>
          <w:lang w:val="en-US"/>
        </w:rPr>
      </w:pPr>
    </w:p>
    <w:sectPr w:rsidR="005029C8" w:rsidRPr="005029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D66CB"/>
    <w:multiLevelType w:val="hybridMultilevel"/>
    <w:tmpl w:val="43A20A5C"/>
    <w:lvl w:ilvl="0" w:tplc="8C7E2F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A17B60"/>
    <w:multiLevelType w:val="hybridMultilevel"/>
    <w:tmpl w:val="E438ED6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yMDU0MjM2MLM0NTBQ0lEKTi0uzszPAykwrAUADBqCTSwAAAA="/>
  </w:docVars>
  <w:rsids>
    <w:rsidRoot w:val="007911E4"/>
    <w:rsid w:val="00177A37"/>
    <w:rsid w:val="002A762B"/>
    <w:rsid w:val="005029C8"/>
    <w:rsid w:val="005951D2"/>
    <w:rsid w:val="007911E4"/>
    <w:rsid w:val="00D545B1"/>
    <w:rsid w:val="00EB7E85"/>
    <w:rsid w:val="00FC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EB4AA"/>
  <w15:chartTrackingRefBased/>
  <w15:docId w15:val="{A78A4EB2-B4A8-4548-8624-D7A672AF7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E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E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29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E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7E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B7E8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029C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EAEA6BACEE4647874F3EFE8D4F1D5A" ma:contentTypeVersion="15" ma:contentTypeDescription="Create a new document." ma:contentTypeScope="" ma:versionID="25a5d10a90cc90e59391ba2f09bffe35">
  <xsd:schema xmlns:xsd="http://www.w3.org/2001/XMLSchema" xmlns:xs="http://www.w3.org/2001/XMLSchema" xmlns:p="http://schemas.microsoft.com/office/2006/metadata/properties" xmlns:ns1="http://schemas.microsoft.com/sharepoint/v3" xmlns:ns3="1a74131f-eb26-4462-8c07-0ffbb5f7758c" xmlns:ns4="079e7d9a-01a4-46ad-bf15-b2ceaf3fd684" targetNamespace="http://schemas.microsoft.com/office/2006/metadata/properties" ma:root="true" ma:fieldsID="05ab9645d589006f684633b765c57ff0" ns1:_="" ns3:_="" ns4:_="">
    <xsd:import namespace="http://schemas.microsoft.com/sharepoint/v3"/>
    <xsd:import namespace="1a74131f-eb26-4462-8c07-0ffbb5f7758c"/>
    <xsd:import namespace="079e7d9a-01a4-46ad-bf15-b2ceaf3fd68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4131f-eb26-4462-8c07-0ffbb5f775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9e7d9a-01a4-46ad-bf15-b2ceaf3fd6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A9C06-D83D-41AD-BD17-639769AA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a74131f-eb26-4462-8c07-0ffbb5f7758c"/>
    <ds:schemaRef ds:uri="079e7d9a-01a4-46ad-bf15-b2ceaf3fd6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2B551F-94A9-4A49-A425-BD7DE54D74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09EAE5-C748-4281-A4AB-3481F1F2D736}">
  <ds:schemaRefs>
    <ds:schemaRef ds:uri="1a74131f-eb26-4462-8c07-0ffbb5f7758c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elements/1.1/"/>
    <ds:schemaRef ds:uri="http://purl.org/dc/terms/"/>
    <ds:schemaRef ds:uri="079e7d9a-01a4-46ad-bf15-b2ceaf3fd684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3AC116D3-124E-4952-B81F-405A697A8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Quickenden</dc:creator>
  <cp:keywords/>
  <dc:description/>
  <cp:lastModifiedBy>Matt Quickenden</cp:lastModifiedBy>
  <cp:revision>2</cp:revision>
  <dcterms:created xsi:type="dcterms:W3CDTF">2019-10-11T22:29:00Z</dcterms:created>
  <dcterms:modified xsi:type="dcterms:W3CDTF">2019-10-11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EAEA6BACEE4647874F3EFE8D4F1D5A</vt:lpwstr>
  </property>
</Properties>
</file>